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3007b3d de 25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5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07b3d del 25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25T18:51:37Z</dcterms:created>
  <dcterms:modified xsi:type="dcterms:W3CDTF">2023-10-25T18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